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40FA6E" w14:textId="77777777" w:rsidR="004B63AB" w:rsidRPr="005A010E" w:rsidRDefault="004B63AB" w:rsidP="004B63AB">
      <w:pPr>
        <w:spacing w:after="0"/>
        <w:ind w:left="-425" w:right="-567"/>
        <w:jc w:val="center"/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</w:pPr>
      <w:r w:rsidRPr="005A010E"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  <w:t>EU4BCC: Connecting Companies</w:t>
      </w:r>
    </w:p>
    <w:p w14:paraId="72D42B18" w14:textId="77777777" w:rsidR="004B63AB" w:rsidRPr="00244BC1" w:rsidRDefault="004B63AB" w:rsidP="004B63AB">
      <w:pPr>
        <w:jc w:val="center"/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</w:pPr>
      <w:r w:rsidRPr="00244BC1"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  <w:t>Reference: ENI/2019/411-865</w:t>
      </w:r>
    </w:p>
    <w:p w14:paraId="1C46F859" w14:textId="296CC46B" w:rsidR="00A8222E" w:rsidRDefault="004B63AB" w:rsidP="00A8222E">
      <w:pPr>
        <w:spacing w:after="80" w:line="259" w:lineRule="auto"/>
        <w:jc w:val="center"/>
        <w:rPr>
          <w:rFonts w:ascii="Quicksand" w:hAnsi="Quicksand"/>
          <w:bCs/>
          <w:color w:val="003399"/>
          <w:sz w:val="32"/>
          <w:szCs w:val="32"/>
        </w:rPr>
      </w:pP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AnnEX </w:t>
      </w:r>
      <w:r w:rsidR="00723EA6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3</w:t>
      </w: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: </w:t>
      </w:r>
      <w:r w:rsidR="00723EA6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PROPOSED BUDGET</w:t>
      </w:r>
      <w:r w:rsidRPr="005936C8" w:rsidDel="009E2C9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 </w:t>
      </w:r>
      <w:r w:rsidR="005936C8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to o</w:t>
      </w: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rganise </w:t>
      </w:r>
      <w:r w:rsidR="00A8222E" w:rsidRPr="00A8222E">
        <w:rPr>
          <w:rFonts w:asciiTheme="minorHAnsi" w:hAnsiTheme="minorHAnsi" w:cstheme="minorHAnsi"/>
          <w:caps/>
          <w:color w:val="003399"/>
          <w:sz w:val="27"/>
          <w:szCs w:val="27"/>
        </w:rPr>
        <w:t>THE Study Visit for the Textile Sector</w:t>
      </w:r>
    </w:p>
    <w:p w14:paraId="2C2FBE68" w14:textId="69B21E36" w:rsidR="00AC4249" w:rsidRPr="005936C8" w:rsidRDefault="00AC4249" w:rsidP="005936C8">
      <w:pPr>
        <w:pStyle w:val="Title"/>
        <w:spacing w:before="240" w:after="240"/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</w:pPr>
    </w:p>
    <w:p w14:paraId="32CA1BD4" w14:textId="5AAD1464" w:rsidR="00723EA6" w:rsidRPr="00EB41AD" w:rsidRDefault="00723EA6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2"/>
          <w:szCs w:val="22"/>
        </w:rPr>
      </w:pPr>
      <w:r w:rsidRPr="00094B3A">
        <w:rPr>
          <w:rFonts w:ascii="Times New Roman" w:hAnsi="Times New Roman"/>
          <w:b/>
          <w:sz w:val="22"/>
          <w:szCs w:val="22"/>
        </w:rPr>
        <w:t xml:space="preserve">Global price for the </w:t>
      </w:r>
      <w:r w:rsidR="00D21F74" w:rsidRPr="00EB41AD">
        <w:rPr>
          <w:rFonts w:ascii="Times New Roman" w:hAnsi="Times New Roman"/>
          <w:b/>
          <w:sz w:val="22"/>
          <w:szCs w:val="22"/>
        </w:rPr>
        <w:t>activity</w:t>
      </w:r>
      <w:r w:rsidRPr="00EB41AD">
        <w:rPr>
          <w:rFonts w:ascii="Times New Roman" w:hAnsi="Times New Roman"/>
          <w:b/>
          <w:sz w:val="22"/>
          <w:szCs w:val="22"/>
        </w:rPr>
        <w:t xml:space="preserve">: </w:t>
      </w:r>
      <w:r w:rsidR="0098731A">
        <w:rPr>
          <w:rFonts w:ascii="Times New Roman" w:hAnsi="Times New Roman"/>
          <w:sz w:val="22"/>
          <w:szCs w:val="22"/>
        </w:rPr>
        <w:t>8</w:t>
      </w:r>
      <w:r w:rsidR="00F34D59">
        <w:rPr>
          <w:rFonts w:ascii="Times New Roman" w:hAnsi="Times New Roman"/>
          <w:sz w:val="22"/>
          <w:szCs w:val="22"/>
        </w:rPr>
        <w:t>7</w:t>
      </w:r>
      <w:r w:rsidR="007A7422" w:rsidRPr="007A7422">
        <w:rPr>
          <w:rFonts w:ascii="Times New Roman" w:hAnsi="Times New Roman"/>
          <w:sz w:val="22"/>
          <w:szCs w:val="22"/>
        </w:rPr>
        <w:t>,000 euro</w:t>
      </w:r>
    </w:p>
    <w:p w14:paraId="408B465D" w14:textId="77777777" w:rsidR="00437824" w:rsidRPr="00094B3A" w:rsidRDefault="00437824" w:rsidP="00437824">
      <w:pPr>
        <w:pStyle w:val="ListParagraph"/>
        <w:jc w:val="both"/>
        <w:rPr>
          <w:rFonts w:ascii="Times New Roman" w:hAnsi="Times New Roman"/>
          <w:sz w:val="22"/>
          <w:szCs w:val="22"/>
        </w:rPr>
      </w:pPr>
    </w:p>
    <w:p w14:paraId="1BCA1A3B" w14:textId="65CB5B27" w:rsidR="00437824" w:rsidRPr="00094B3A" w:rsidRDefault="00437824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bCs/>
          <w:sz w:val="22"/>
          <w:szCs w:val="22"/>
        </w:rPr>
      </w:pPr>
      <w:r w:rsidRPr="00094B3A">
        <w:rPr>
          <w:rFonts w:ascii="Times New Roman" w:hAnsi="Times New Roman"/>
          <w:b/>
          <w:bCs/>
          <w:sz w:val="22"/>
          <w:szCs w:val="22"/>
        </w:rPr>
        <w:t xml:space="preserve">Detailed budget </w:t>
      </w:r>
    </w:p>
    <w:p w14:paraId="0E9A713B" w14:textId="15375F16" w:rsidR="00723EA6" w:rsidRPr="00094B3A" w:rsidRDefault="00E447D4" w:rsidP="00723EA6">
      <w:pPr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highlight w:val="yellow"/>
        </w:rPr>
        <w:t>Kindly provide</w:t>
      </w:r>
      <w:r w:rsidR="00723EA6" w:rsidRPr="00094B3A">
        <w:rPr>
          <w:rFonts w:ascii="Times New Roman" w:hAnsi="Times New Roman"/>
          <w:i/>
          <w:iCs/>
          <w:highlight w:val="yellow"/>
        </w:rPr>
        <w:t xml:space="preserve"> a </w:t>
      </w:r>
      <w:r w:rsidR="006A538A" w:rsidRPr="00094B3A">
        <w:rPr>
          <w:rFonts w:ascii="Times New Roman" w:hAnsi="Times New Roman"/>
          <w:i/>
          <w:iCs/>
          <w:highlight w:val="yellow"/>
        </w:rPr>
        <w:t>detailed budget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</w:t>
      </w:r>
      <w:r>
        <w:rPr>
          <w:rFonts w:ascii="Times New Roman" w:hAnsi="Times New Roman"/>
          <w:i/>
          <w:iCs/>
          <w:highlight w:val="yellow"/>
        </w:rPr>
        <w:t>including</w:t>
      </w:r>
      <w:r w:rsidR="00495F2F">
        <w:rPr>
          <w:rFonts w:ascii="Times New Roman" w:hAnsi="Times New Roman"/>
          <w:i/>
          <w:iCs/>
          <w:highlight w:val="yellow"/>
        </w:rPr>
        <w:t xml:space="preserve"> th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br</w:t>
      </w:r>
      <w:r w:rsidR="006A6524" w:rsidRPr="00094B3A">
        <w:rPr>
          <w:rFonts w:ascii="Times New Roman" w:hAnsi="Times New Roman"/>
          <w:i/>
          <w:iCs/>
          <w:highlight w:val="yellow"/>
        </w:rPr>
        <w:t>eakdown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 </w:t>
      </w:r>
      <w:r w:rsidR="00495F2F">
        <w:rPr>
          <w:rFonts w:ascii="Times New Roman" w:hAnsi="Times New Roman"/>
          <w:i/>
          <w:iCs/>
          <w:highlight w:val="yellow"/>
        </w:rPr>
        <w:t xml:space="preserve">of the costs 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per </w:t>
      </w:r>
      <w:r w:rsidR="009B5DFE" w:rsidRPr="00094B3A">
        <w:rPr>
          <w:rFonts w:ascii="Times New Roman" w:hAnsi="Times New Roman"/>
          <w:i/>
          <w:iCs/>
          <w:highlight w:val="yellow"/>
        </w:rPr>
        <w:t>type of activity/deliverabl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. </w:t>
      </w:r>
      <w:r w:rsidR="00495F2F">
        <w:rPr>
          <w:rFonts w:ascii="Times New Roman" w:hAnsi="Times New Roman"/>
          <w:i/>
          <w:iCs/>
          <w:highlight w:val="yellow"/>
        </w:rPr>
        <w:t xml:space="preserve">Applicants 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are </w:t>
      </w:r>
      <w:r w:rsidR="005B617E" w:rsidRPr="00EF48BE">
        <w:rPr>
          <w:rFonts w:ascii="Times New Roman" w:hAnsi="Times New Roman"/>
          <w:i/>
          <w:iCs/>
          <w:highlight w:val="yellow"/>
        </w:rPr>
        <w:t>strongly encouraged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 to</w:t>
      </w:r>
      <w:r w:rsidR="00495F2F" w:rsidRPr="00EF48BE">
        <w:rPr>
          <w:rFonts w:ascii="Times New Roman" w:hAnsi="Times New Roman"/>
          <w:i/>
          <w:iCs/>
          <w:highlight w:val="yellow"/>
        </w:rPr>
        <w:t xml:space="preserve"> refer to 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Article </w:t>
      </w:r>
      <w:r w:rsidR="005318B3">
        <w:rPr>
          <w:rFonts w:ascii="Times New Roman" w:hAnsi="Times New Roman"/>
          <w:i/>
          <w:iCs/>
          <w:highlight w:val="yellow"/>
        </w:rPr>
        <w:t>3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 of the</w:t>
      </w:r>
      <w:r w:rsidR="001E73A6">
        <w:rPr>
          <w:rFonts w:ascii="Times New Roman" w:hAnsi="Times New Roman"/>
          <w:i/>
          <w:iCs/>
          <w:highlight w:val="yellow"/>
        </w:rPr>
        <w:t xml:space="preserve"> Call for Tenders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: </w:t>
      </w:r>
      <w:r w:rsidR="00A8222E">
        <w:rPr>
          <w:rFonts w:ascii="Times New Roman" w:hAnsi="Times New Roman"/>
          <w:i/>
          <w:iCs/>
          <w:highlight w:val="yellow"/>
          <w:u w:val="single"/>
        </w:rPr>
        <w:t>Services to be provided</w:t>
      </w:r>
      <w:r w:rsidR="00AF7D1D" w:rsidRPr="00EF48BE">
        <w:rPr>
          <w:rFonts w:ascii="Times New Roman" w:hAnsi="Times New Roman"/>
          <w:i/>
          <w:iCs/>
          <w:highlight w:val="yellow"/>
        </w:rPr>
        <w:t xml:space="preserve"> while preparing the bu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dget to ensure </w:t>
      </w:r>
      <w:r w:rsidR="005B617E" w:rsidRPr="00EF48BE">
        <w:rPr>
          <w:rFonts w:ascii="Times New Roman" w:hAnsi="Times New Roman"/>
          <w:i/>
          <w:iCs/>
          <w:highlight w:val="yellow"/>
        </w:rPr>
        <w:t>all necessary costs are included.</w:t>
      </w:r>
    </w:p>
    <w:p w14:paraId="09C0F72D" w14:textId="64DD9BEC" w:rsidR="00723EA6" w:rsidRPr="00094B3A" w:rsidRDefault="00723EA6" w:rsidP="00723EA6">
      <w:pPr>
        <w:widowControl w:val="0"/>
        <w:spacing w:after="120"/>
        <w:jc w:val="both"/>
        <w:rPr>
          <w:rFonts w:ascii="Times New Roman" w:hAnsi="Times New Roman"/>
          <w:i/>
          <w:iCs/>
          <w:color w:val="2F5496" w:themeColor="accent1" w:themeShade="BF"/>
        </w:rPr>
      </w:pPr>
      <w:r w:rsidRPr="00094B3A">
        <w:rPr>
          <w:rFonts w:ascii="Times New Roman" w:hAnsi="Times New Roman"/>
          <w:i/>
          <w:iCs/>
          <w:color w:val="2F5496" w:themeColor="accent1" w:themeShade="BF"/>
        </w:rPr>
        <w:t xml:space="preserve">Note: 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Please indicate all amounts without VAT and other taxes. The proposed global amount must not exceed the maximum total budget specifi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. Proposals with a budget higher than the limit outlin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 will be automatically rejected.</w:t>
      </w:r>
    </w:p>
    <w:p w14:paraId="69ED3B9E" w14:textId="4D150C57" w:rsidR="004B63AB" w:rsidRPr="00094B3A" w:rsidRDefault="004B63AB" w:rsidP="004B63AB">
      <w:pPr>
        <w:rPr>
          <w:rFonts w:ascii="Times New Roman" w:hAnsi="Times New Roman"/>
          <w:color w:val="5B9BD5" w:themeColor="accent5"/>
        </w:rPr>
      </w:pPr>
    </w:p>
    <w:p w14:paraId="3B874DAE" w14:textId="1874F636" w:rsidR="004B63AB" w:rsidRPr="00094B3A" w:rsidRDefault="004B63AB" w:rsidP="004B63AB">
      <w:pPr>
        <w:rPr>
          <w:rFonts w:ascii="Times New Roman" w:hAnsi="Times New Roman"/>
        </w:rPr>
      </w:pPr>
    </w:p>
    <w:p w14:paraId="4B7EC4BC" w14:textId="6156DA4D" w:rsidR="004B63AB" w:rsidRPr="00094B3A" w:rsidRDefault="005C4C67" w:rsidP="005C4C67">
      <w:pPr>
        <w:tabs>
          <w:tab w:val="left" w:pos="9161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3724ECB3" w14:textId="1E997349" w:rsidR="004B63AB" w:rsidRPr="00094B3A" w:rsidRDefault="004B63AB" w:rsidP="004B63AB">
      <w:pPr>
        <w:rPr>
          <w:rFonts w:ascii="Times New Roman" w:hAnsi="Times New Roman"/>
        </w:rPr>
      </w:pPr>
    </w:p>
    <w:p w14:paraId="7FE86C57" w14:textId="129147FC" w:rsidR="004B63AB" w:rsidRPr="00094B3A" w:rsidRDefault="004B63AB" w:rsidP="004B63AB">
      <w:pPr>
        <w:rPr>
          <w:rFonts w:ascii="Times New Roman" w:hAnsi="Times New Roman"/>
        </w:rPr>
      </w:pPr>
    </w:p>
    <w:p w14:paraId="6A83441E" w14:textId="48D92E3B" w:rsidR="004B63AB" w:rsidRPr="00094B3A" w:rsidRDefault="004B63AB" w:rsidP="004B63AB">
      <w:pPr>
        <w:rPr>
          <w:rFonts w:ascii="Times New Roman" w:hAnsi="Times New Roman"/>
        </w:rPr>
      </w:pPr>
    </w:p>
    <w:p w14:paraId="4ECF6686" w14:textId="059CFB66" w:rsidR="004B63AB" w:rsidRPr="00094B3A" w:rsidRDefault="004B63AB" w:rsidP="004B63AB">
      <w:pPr>
        <w:rPr>
          <w:rFonts w:ascii="Times New Roman" w:hAnsi="Times New Roman"/>
        </w:rPr>
      </w:pPr>
    </w:p>
    <w:p w14:paraId="78947C34" w14:textId="736DDAE9" w:rsidR="004B63AB" w:rsidRPr="00094B3A" w:rsidRDefault="004B63AB" w:rsidP="004B63AB">
      <w:pPr>
        <w:rPr>
          <w:rFonts w:ascii="Times New Roman" w:hAnsi="Times New Roman"/>
        </w:rPr>
      </w:pPr>
    </w:p>
    <w:p w14:paraId="58741EF2" w14:textId="79D3FEF4" w:rsidR="004B63AB" w:rsidRPr="00094B3A" w:rsidRDefault="004B63AB" w:rsidP="004B63AB">
      <w:pPr>
        <w:rPr>
          <w:rFonts w:ascii="Times New Roman" w:hAnsi="Times New Roman"/>
        </w:rPr>
      </w:pPr>
    </w:p>
    <w:p w14:paraId="54E8DD10" w14:textId="0475838F" w:rsidR="004B63AB" w:rsidRPr="00094B3A" w:rsidRDefault="004B63AB" w:rsidP="004B63AB">
      <w:pPr>
        <w:rPr>
          <w:rFonts w:ascii="Times New Roman" w:hAnsi="Times New Roman"/>
        </w:rPr>
      </w:pPr>
    </w:p>
    <w:p w14:paraId="2B44C923" w14:textId="08E5026F" w:rsidR="004B63AB" w:rsidRPr="00094B3A" w:rsidRDefault="004B63AB" w:rsidP="004B63AB">
      <w:pPr>
        <w:rPr>
          <w:rFonts w:ascii="Times New Roman" w:hAnsi="Times New Roman"/>
        </w:rPr>
      </w:pPr>
    </w:p>
    <w:p w14:paraId="549B1113" w14:textId="5BEADAF2" w:rsidR="004B63AB" w:rsidRPr="00094B3A" w:rsidRDefault="004B63AB" w:rsidP="004B63AB">
      <w:pPr>
        <w:rPr>
          <w:rFonts w:ascii="Times New Roman" w:hAnsi="Times New Roman"/>
        </w:rPr>
      </w:pPr>
    </w:p>
    <w:p w14:paraId="5BDE55F9" w14:textId="7B95060C" w:rsidR="004B63AB" w:rsidRPr="00094B3A" w:rsidRDefault="004B63AB" w:rsidP="004B63AB">
      <w:pPr>
        <w:rPr>
          <w:rFonts w:ascii="Times New Roman" w:hAnsi="Times New Roman"/>
        </w:rPr>
      </w:pPr>
    </w:p>
    <w:p w14:paraId="1F15FD56" w14:textId="29A49333" w:rsidR="004B63AB" w:rsidRPr="00094B3A" w:rsidRDefault="004B63AB" w:rsidP="004B63AB">
      <w:pPr>
        <w:rPr>
          <w:rFonts w:ascii="Times New Roman" w:hAnsi="Times New Roman"/>
        </w:rPr>
      </w:pPr>
    </w:p>
    <w:p w14:paraId="29AFE5E4" w14:textId="5C1337EA" w:rsidR="004B63AB" w:rsidRPr="00094B3A" w:rsidRDefault="004B63AB" w:rsidP="004B63AB">
      <w:pPr>
        <w:rPr>
          <w:rFonts w:ascii="Times New Roman" w:hAnsi="Times New Roman"/>
        </w:rPr>
      </w:pPr>
    </w:p>
    <w:p w14:paraId="17C40F82" w14:textId="77777777" w:rsidR="004B63AB" w:rsidRPr="00094B3A" w:rsidRDefault="004B63AB" w:rsidP="004B63AB">
      <w:pPr>
        <w:rPr>
          <w:rFonts w:ascii="Times New Roman" w:hAnsi="Times New Roman"/>
        </w:rPr>
      </w:pPr>
    </w:p>
    <w:sectPr w:rsidR="004B63AB" w:rsidRPr="00094B3A" w:rsidSect="005936C8">
      <w:headerReference w:type="default" r:id="rId10"/>
      <w:footerReference w:type="default" r:id="rId11"/>
      <w:pgSz w:w="16838" w:h="11906" w:orient="landscape"/>
      <w:pgMar w:top="1276" w:right="1440" w:bottom="1440" w:left="144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A7D83" w14:textId="77777777" w:rsidR="00247070" w:rsidRDefault="00247070" w:rsidP="004B63AB">
      <w:pPr>
        <w:spacing w:after="0"/>
      </w:pPr>
      <w:r>
        <w:separator/>
      </w:r>
    </w:p>
  </w:endnote>
  <w:endnote w:type="continuationSeparator" w:id="0">
    <w:p w14:paraId="3388F400" w14:textId="77777777" w:rsidR="00247070" w:rsidRDefault="00247070" w:rsidP="004B63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Quicksand">
    <w:altName w:val="Calibri"/>
    <w:charset w:val="00"/>
    <w:family w:val="auto"/>
    <w:pitch w:val="variable"/>
    <w:sig w:usb0="A00000FF" w:usb1="4000205B" w:usb2="00000000" w:usb3="00000000" w:csb0="0000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85158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A1DF" w14:textId="77777777" w:rsidR="00EB41AD" w:rsidRDefault="00EB41AD" w:rsidP="00EB41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71F499A3" w14:textId="4329ED3C" w:rsidR="00B2010E" w:rsidRPr="00B2010E" w:rsidRDefault="004B63AB" w:rsidP="00B2010E">
    <w:pPr>
      <w:pStyle w:val="Footer"/>
      <w:jc w:val="center"/>
      <w:rPr>
        <w:rFonts w:asciiTheme="majorHAnsi" w:hAnsiTheme="majorHAnsi" w:cstheme="majorHAnsi"/>
        <w:bCs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DF3280">
      <w:rPr>
        <w:rFonts w:asciiTheme="majorHAnsi" w:hAnsiTheme="majorHAnsi" w:cstheme="majorHAnsi"/>
        <w:i/>
        <w:iCs/>
        <w:sz w:val="18"/>
        <w:szCs w:val="18"/>
      </w:rPr>
      <w:t>Call for Tenders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: </w:t>
    </w:r>
    <w:r w:rsidR="00DF3280">
      <w:rPr>
        <w:rFonts w:asciiTheme="majorHAnsi" w:hAnsiTheme="majorHAnsi" w:cstheme="majorHAnsi"/>
        <w:bCs/>
        <w:i/>
        <w:iCs/>
        <w:sz w:val="18"/>
        <w:szCs w:val="18"/>
      </w:rPr>
      <w:t>Study Visit for the Textile Sector</w:t>
    </w:r>
  </w:p>
  <w:p w14:paraId="2B0E3C79" w14:textId="61B1A89C" w:rsidR="00EB41AD" w:rsidRPr="004B63AB" w:rsidRDefault="00EB41AD" w:rsidP="00EB41AD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79E5ADC" wp14:editId="1110A33C">
          <wp:extent cx="1962150" cy="546735"/>
          <wp:effectExtent l="0" t="0" r="0" b="5715"/>
          <wp:docPr id="1260770640" name="Picture 1260770640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73" r="59331"/>
                  <a:stretch/>
                </pic:blipFill>
                <pic:spPr bwMode="auto">
                  <a:xfrm>
                    <a:off x="0" y="0"/>
                    <a:ext cx="196215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A48D22" w14:textId="77777777" w:rsidR="00247070" w:rsidRDefault="00247070" w:rsidP="004B63AB">
      <w:pPr>
        <w:spacing w:after="0"/>
      </w:pPr>
      <w:r>
        <w:separator/>
      </w:r>
    </w:p>
  </w:footnote>
  <w:footnote w:type="continuationSeparator" w:id="0">
    <w:p w14:paraId="0861300D" w14:textId="77777777" w:rsidR="00247070" w:rsidRDefault="00247070" w:rsidP="004B63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A607B" w14:textId="0F91A064" w:rsidR="004B63AB" w:rsidRDefault="005936C8" w:rsidP="004B63A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FA1C6AE" wp14:editId="4D4D398E">
          <wp:simplePos x="0" y="0"/>
          <wp:positionH relativeFrom="margin">
            <wp:posOffset>7352030</wp:posOffset>
          </wp:positionH>
          <wp:positionV relativeFrom="paragraph">
            <wp:posOffset>-133046</wp:posOffset>
          </wp:positionV>
          <wp:extent cx="1576705" cy="352425"/>
          <wp:effectExtent l="0" t="0" r="0" b="9525"/>
          <wp:wrapNone/>
          <wp:docPr id="2031528473" name="Picture 2031528473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6EDD020" wp14:editId="25CC8B59">
          <wp:simplePos x="0" y="0"/>
          <wp:positionH relativeFrom="margin">
            <wp:posOffset>-110490</wp:posOffset>
          </wp:positionH>
          <wp:positionV relativeFrom="paragraph">
            <wp:posOffset>-161621</wp:posOffset>
          </wp:positionV>
          <wp:extent cx="2496185" cy="448945"/>
          <wp:effectExtent l="0" t="0" r="0" b="0"/>
          <wp:wrapNone/>
          <wp:docPr id="192176850" name="Picture 192176850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18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015CBE"/>
    <w:multiLevelType w:val="hybridMultilevel"/>
    <w:tmpl w:val="E04AF2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10134"/>
    <w:multiLevelType w:val="hybridMultilevel"/>
    <w:tmpl w:val="79B47B90"/>
    <w:lvl w:ilvl="0" w:tplc="4D0064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12A5B"/>
    <w:multiLevelType w:val="hybridMultilevel"/>
    <w:tmpl w:val="ECB8F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070015">
    <w:abstractNumId w:val="0"/>
  </w:num>
  <w:num w:numId="2" w16cid:durableId="927425255">
    <w:abstractNumId w:val="2"/>
  </w:num>
  <w:num w:numId="3" w16cid:durableId="808592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AxM7Q0tbA0MzRR0lEKTi0uzszPAykwqQUAdkZIFiwAAAA="/>
  </w:docVars>
  <w:rsids>
    <w:rsidRoot w:val="006559C7"/>
    <w:rsid w:val="00087DA8"/>
    <w:rsid w:val="00094B3A"/>
    <w:rsid w:val="001854E3"/>
    <w:rsid w:val="001E2B9B"/>
    <w:rsid w:val="001E73A6"/>
    <w:rsid w:val="00243FAE"/>
    <w:rsid w:val="00244BC1"/>
    <w:rsid w:val="00247070"/>
    <w:rsid w:val="002937AA"/>
    <w:rsid w:val="00352175"/>
    <w:rsid w:val="00413990"/>
    <w:rsid w:val="00437161"/>
    <w:rsid w:val="00437824"/>
    <w:rsid w:val="00495F2F"/>
    <w:rsid w:val="004B63AB"/>
    <w:rsid w:val="004E49C6"/>
    <w:rsid w:val="005318B3"/>
    <w:rsid w:val="005936C8"/>
    <w:rsid w:val="005A010E"/>
    <w:rsid w:val="005B617E"/>
    <w:rsid w:val="005C4C67"/>
    <w:rsid w:val="006421D3"/>
    <w:rsid w:val="006559C7"/>
    <w:rsid w:val="006877B9"/>
    <w:rsid w:val="006A538A"/>
    <w:rsid w:val="006A6524"/>
    <w:rsid w:val="00723EA6"/>
    <w:rsid w:val="007A7422"/>
    <w:rsid w:val="007C2D60"/>
    <w:rsid w:val="007F0D70"/>
    <w:rsid w:val="007F6D5F"/>
    <w:rsid w:val="0098731A"/>
    <w:rsid w:val="009B5DFE"/>
    <w:rsid w:val="009C07A3"/>
    <w:rsid w:val="00A8222E"/>
    <w:rsid w:val="00AC4249"/>
    <w:rsid w:val="00AC543C"/>
    <w:rsid w:val="00AF7D1D"/>
    <w:rsid w:val="00B2010E"/>
    <w:rsid w:val="00B606BB"/>
    <w:rsid w:val="00D21F74"/>
    <w:rsid w:val="00DF3280"/>
    <w:rsid w:val="00E4465D"/>
    <w:rsid w:val="00E447D4"/>
    <w:rsid w:val="00E51624"/>
    <w:rsid w:val="00E916D9"/>
    <w:rsid w:val="00EB41AD"/>
    <w:rsid w:val="00EF48BE"/>
    <w:rsid w:val="00F34D59"/>
    <w:rsid w:val="00F9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F4B022"/>
  <w15:chartTrackingRefBased/>
  <w15:docId w15:val="{A6A854F5-BCA2-49C1-AAE4-AFE232C0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3AB"/>
    <w:pPr>
      <w:spacing w:after="24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63AB"/>
  </w:style>
  <w:style w:type="paragraph" w:styleId="Footer">
    <w:name w:val="footer"/>
    <w:basedOn w:val="Normal"/>
    <w:link w:val="Foot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63AB"/>
  </w:style>
  <w:style w:type="paragraph" w:styleId="Title">
    <w:name w:val="Title"/>
    <w:basedOn w:val="Normal"/>
    <w:link w:val="TitleChar"/>
    <w:qFormat/>
    <w:rsid w:val="004B63AB"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character" w:customStyle="1" w:styleId="TitleChar">
    <w:name w:val="Title Char"/>
    <w:basedOn w:val="DefaultParagraphFont"/>
    <w:link w:val="Title"/>
    <w:rsid w:val="004B63AB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B63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63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Study Visit – Textile 2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8" ma:contentTypeDescription="Create a new document." ma:contentTypeScope="" ma:versionID="236250fb7d81cdfd8664f6a9b569c77c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f2066336551519fdde828d02bb37fa45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Textile 2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C48C83-7AD2-466F-B490-FA3BAC1FE376}">
  <ds:schemaRefs>
    <ds:schemaRef ds:uri="http://purl.org/dc/terms/"/>
    <ds:schemaRef ds:uri="http://purl.org/dc/dcmitype/"/>
    <ds:schemaRef ds:uri="6cafe304-1a95-43a1-a01a-0514b78a17fd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fa27c804-0787-46b4-8d75-b0abc78be27d"/>
    <ds:schemaRef ds:uri="33a45235-41f2-4c07-abd6-89f15a9502a5"/>
  </ds:schemaRefs>
</ds:datastoreItem>
</file>

<file path=customXml/itemProps2.xml><?xml version="1.0" encoding="utf-8"?>
<ds:datastoreItem xmlns:ds="http://schemas.openxmlformats.org/officeDocument/2006/customXml" ds:itemID="{A6756E1E-B071-4A08-A20C-76AA65572D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734FC7-197D-4961-B6EC-46C512FA07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 KHODELI</dc:creator>
  <cp:keywords/>
  <dc:description/>
  <cp:lastModifiedBy>Ia KHODELI</cp:lastModifiedBy>
  <cp:revision>45</cp:revision>
  <dcterms:created xsi:type="dcterms:W3CDTF">2023-01-31T12:07:00Z</dcterms:created>
  <dcterms:modified xsi:type="dcterms:W3CDTF">2024-04-16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32C4B4373904D8740E090B7D06222</vt:lpwstr>
  </property>
  <property fmtid="{D5CDD505-2E9C-101B-9397-08002B2CF9AE}" pid="3" name="TaxKeyword">
    <vt:lpwstr/>
  </property>
  <property fmtid="{D5CDD505-2E9C-101B-9397-08002B2CF9AE}" pid="4" name="Audience1">
    <vt:lpwstr>5;#Administrative|4475e380-fbee-4184-addd-88a9e582b00d;#6;#Financial|a1858b48-dd0f-4bc8-949c-187c8af737d1;#4;#Legal|1d92e9c6-6a1d-4cda-9082-143e3af83e50</vt:lpwstr>
  </property>
  <property fmtid="{D5CDD505-2E9C-101B-9397-08002B2CF9AE}" pid="5" name="MediaServiceImageTags">
    <vt:lpwstr/>
  </property>
  <property fmtid="{D5CDD505-2E9C-101B-9397-08002B2CF9AE}" pid="6" name="Subcontracting">
    <vt:lpwstr>106;#Proc - TOR|dfb4ad6c-f970-46aa-b724-3889ed75170b</vt:lpwstr>
  </property>
</Properties>
</file>